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4.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w:t>
      </w:r>
      <w:r>
        <w:t xml:space="preserve"> </w:t>
      </w:r>
      <w:r>
        <w:rPr>
          <w:bCs/>
          <w:b/>
        </w:rPr>
        <w:t xml:space="preserve">niinemetsPhotosyntheticAcclimationSimultaneous2004b?</w:t>
      </w:r>
      <w:r>
        <w:t xml:space="preserve">)</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Cs/>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 </w:t>
      </w:r>
      <w:r>
        <w:rPr>
          <w:bCs/>
          <w:b/>
        </w:rPr>
        <w:t xml:space="preserve">niinemetsPhotosyntheticAcclimationSimultaneous2004b?</w:t>
      </w:r>
      <w:r>
        <w:t xml:space="preserve">)</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Bonan, 2016;</w:t>
      </w:r>
      <w:r>
        <w:t xml:space="preserve"> </w:t>
      </w:r>
      <w:r>
        <w:rPr>
          <w:bCs/>
          <w:b/>
        </w:rPr>
        <w:t xml:space="preserve">niinemetsPhotosyntheticAcclimationSimultaneous2004b?</w:t>
      </w:r>
      <w:r>
        <w:t xml:space="preserve">)</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 </w:t>
      </w:r>
      <w:r>
        <w:t xml:space="preserve">or increases boundary layer turbulenc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w:t>
      </w:r>
      <w:r>
        <w:rPr>
          <w:bCs/>
          <w:b/>
        </w:rPr>
        <w:t xml:space="preserve">niinemetsPhotosynthesisResourceDistribution2007a?</w:t>
      </w:r>
      <w:r>
        <w:t xml:space="preserve">)</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Cs/>
          <w:i/>
        </w:rPr>
        <w:t xml:space="preserve">et al.</w:t>
      </w:r>
      <w:r>
        <w:t xml:space="preserve"> </w:t>
      </w:r>
      <w:r>
        <w:t xml:space="preserve">(2008)</w:t>
      </w:r>
      <w:r>
        <w:t xml:space="preserve">;</w:t>
      </w:r>
      <w:r>
        <w:t xml:space="preserve"> </w:t>
      </w:r>
      <w:r>
        <w:t xml:space="preserve">Taylor</w:t>
      </w:r>
      <w:r>
        <w:t xml:space="preserve"> </w:t>
      </w:r>
      <w:r>
        <w:rPr>
          <w:iCs/>
          <w:i/>
        </w:rPr>
        <w:t xml:space="preserve">et al.</w:t>
      </w:r>
      <w:r>
        <w:t xml:space="preserve"> </w:t>
      </w:r>
      <w:r>
        <w:t xml:space="preserve">(2019)</w:t>
      </w:r>
      <w:r>
        <w:t xml:space="preserve">;</w:t>
      </w:r>
      <w:r>
        <w:t xml:space="preserve"> </w:t>
      </w:r>
      <w:r>
        <w:t xml:space="preserve">Monson</w:t>
      </w:r>
      <w:r>
        <w:t xml:space="preserve"> </w:t>
      </w:r>
      <w:r>
        <w:rPr>
          <w:iCs/>
          <w:i/>
        </w:rPr>
        <w:t xml:space="preserve">et al.</w:t>
      </w:r>
      <w:r>
        <w:t xml:space="preserve"> </w:t>
      </w:r>
      <w:r>
        <w:t xml:space="preserve">(2021)</w:t>
      </w:r>
      <w:r>
        <w:t xml:space="preserve">;</w:t>
      </w:r>
      <w:r>
        <w:t xml:space="preserve"> </w:t>
      </w:r>
      <w:r>
        <w:rPr>
          <w:bCs/>
          <w:b/>
        </w:rPr>
        <w:t xml:space="preserve">REF ON MONOTERPENES?</w:t>
      </w:r>
      <w:r>
        <w:t xml:space="preserve">].</w:t>
      </w:r>
      <w:r>
        <w:t xml:space="preserve"> </w:t>
      </w:r>
      <w:r>
        <w:t xml:space="preserve">VOC emission capacity is a species-level trait [</w:t>
      </w:r>
      <w:r>
        <w:rPr>
          <w:bCs/>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Cs/>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w:t>
      </w:r>
      <w:r>
        <w:t xml:space="preserve"> </w:t>
      </w:r>
      <w:r>
        <w:rPr>
          <w:bCs/>
          <w:b/>
        </w:rPr>
        <w:t xml:space="preserve">kumarathungeAcclimationAdaptationComponents2019a?</w:t>
      </w:r>
      <w:r>
        <w:t xml:space="preserve">)</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w:t>
      </w:r>
      <w:r>
        <w:t xml:space="preserve"> </w:t>
      </w:r>
      <w:r>
        <w:rPr>
          <w:bCs/>
          <w:b/>
        </w:rPr>
        <w:t xml:space="preserve">kumarathungeAcclimationAdaptationComponents2019a?</w:t>
      </w:r>
      <w:r>
        <w:t xml:space="preserve">)</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w:t>
      </w:r>
      <w:r>
        <w:t xml:space="preserve"> </w:t>
      </w:r>
      <w:r>
        <w:rPr>
          <w:bCs/>
          <w:b/>
        </w:rPr>
        <w:t xml:space="preserve">niinemetsPhotosyntheticAcclimationSimultaneous2004b?</w:t>
      </w:r>
      <w:r>
        <w:t xml:space="preserve">)</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w:t>
      </w:r>
      <w:r>
        <w:t xml:space="preserve"> </w:t>
      </w:r>
      <w:r>
        <w:rPr>
          <w:bCs/>
          <w:b/>
        </w:rPr>
        <w:t xml:space="preserve">kunertSummerTemperaturesReach?</w:t>
      </w:r>
      <w:r>
        <w:t xml:space="preserve">)</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a)</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Cs/>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Cs/>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Cs/>
          <w:b/>
        </w:rPr>
        <w:t xml:space="preserve">russell_residence_2014?</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Cs/>
          <w:b/>
        </w:rPr>
        <w:t xml:space="preserve">anderson-teixeiraJointEffectsClimate2021?</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1?</w:t>
      </w:r>
      <w:r>
        <w:t xml:space="preserve">)</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w:t>
      </w:r>
      <w:r>
        <w:t xml:space="preserve"> </w:t>
      </w:r>
      <w:r>
        <w:rPr>
          <w:bCs/>
          <w:b/>
        </w:rPr>
        <w:t xml:space="preserve">scharnweberConfessionsSolitaryOaks2019?</w:t>
      </w:r>
      <w:r>
        <w:t xml:space="preserve">)</w:t>
      </w:r>
      <w:r>
        <w:t xml:space="preserve">, yet there is also reason to believe that height itself provides disadvantages</w:t>
      </w:r>
      <w:r>
        <w:t xml:space="preserve"> </w:t>
      </w:r>
      <w:r>
        <w:t xml:space="preserve">(Olson</w:t>
      </w:r>
      <w:r>
        <w:t xml:space="preserve"> </w:t>
      </w:r>
      <w:r>
        <w:rPr>
          <w:iCs/>
          <w:i/>
        </w:rPr>
        <w:t xml:space="preserve">et al.</w:t>
      </w:r>
      <w:r>
        <w:t xml:space="preserve">, 2018;</w:t>
      </w:r>
      <w:r>
        <w:t xml:space="preserve"> </w:t>
      </w:r>
      <w:r>
        <w:rPr>
          <w:bCs/>
          <w:b/>
        </w:rPr>
        <w:t xml:space="preserve">couvreurWaterTransportThrough2018?</w:t>
      </w:r>
      <w:r>
        <w:t xml:space="preserve">)</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1?</w:t>
      </w:r>
      <w:r>
        <w:t xml:space="preserve">)</w:t>
      </w:r>
      <w:r>
        <w:t xml:space="preserve">,</w:t>
      </w:r>
      <w:r>
        <w:t xml:space="preserve"> </w:t>
      </w:r>
      <w:r>
        <w:rPr>
          <w:iCs/>
          <w:i/>
        </w:rPr>
        <w:t xml:space="preserve">although there is also evidence that short trees in young stands are more drought-sensitive than taller trees in mature forests [</w:t>
      </w:r>
      <w:r>
        <w:rPr>
          <w:bCs/>
          <w:b/>
          <w:iCs/>
          <w:i/>
        </w:rPr>
        <w:t xml:space="preserve">REFS</w:t>
      </w:r>
      <w:r>
        <w:rPr>
          <w:iCs/>
          <w:i/>
        </w:rPr>
        <w:t xml:space="preserve">]</w:t>
      </w:r>
      <w:r>
        <w:t xml:space="preserve">.</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 Fig. 4,</w:t>
      </w:r>
      <w:r>
        <w:t xml:space="preserve">(</w:t>
      </w:r>
      <w:r>
        <w:rPr>
          <w:bCs/>
          <w:b/>
        </w:rPr>
        <w:t xml:space="preserve">anderson-teixeiraJointEffectsClimate2021?</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1?</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_sizerelated_inreview?</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2"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1?</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w:t>
      </w:r>
      <w:r>
        <w:t xml:space="preserve"> </w:t>
      </w:r>
      <w:r>
        <w:rPr>
          <w:bCs/>
          <w:b/>
        </w:rPr>
        <w:t xml:space="preserve">humphrey_soil_2021?</w:t>
      </w:r>
      <w:r>
        <w:t xml:space="preserve">)</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w:t>
      </w:r>
      <w:r>
        <w:rPr>
          <w:bCs/>
          <w:b/>
        </w:rPr>
        <w:t xml:space="preserve">kunertSummerTemperaturesReach?</w:t>
      </w:r>
      <w:r>
        <w:t xml:space="preserve">)</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w:t>
      </w:r>
      <w:r>
        <w:rPr>
          <w:bCs/>
          <w:b/>
        </w:rPr>
        <w:t xml:space="preserve">gora_implications_2021?</w:t>
      </w:r>
      <w:r>
        <w:t xml:space="preserve">)</w:t>
      </w:r>
      <w:r>
        <w:t xml:space="preserve">.</w:t>
      </w:r>
      <w:r>
        <w:t xml:space="preserve"> </w:t>
      </w:r>
      <w:r>
        <w:t xml:space="preserve">When the canopy trees die, this will open canopy gaps, as discussed in the following section.</w:t>
      </w:r>
    </w:p>
    <w:bookmarkEnd w:id="50"/>
    <w:bookmarkStart w:id="51"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 [e.g., wind, lighting;</w:t>
      </w:r>
      <w:r>
        <w:t xml:space="preserve"> </w:t>
      </w:r>
      <w:r>
        <w:t xml:space="preserve">(</w:t>
      </w:r>
      <w:r>
        <w:rPr>
          <w:bCs/>
          <w:b/>
        </w:rPr>
        <w:t xml:space="preserve">gora_implications_2021?</w:t>
      </w:r>
      <w:r>
        <w:t xml:space="preserve">)</w:t>
      </w:r>
      <w:r>
        <w:t xml:space="preserve">] that are expected to intensify with climate change (</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Stark</w:t>
      </w:r>
      <w:r>
        <w:t xml:space="preserve"> </w:t>
      </w:r>
      <w:r>
        <w:rPr>
          <w:iCs/>
          <w:i/>
        </w:rPr>
        <w:t xml:space="preserve">et al.</w:t>
      </w:r>
      <w:r>
        <w:t xml:space="preserve">, 2020; McDowell</w:t>
      </w:r>
      <w:r>
        <w:t xml:space="preserve"> </w:t>
      </w:r>
      <w:r>
        <w:rPr>
          <w:iCs/>
          <w:i/>
        </w:rPr>
        <w:t xml:space="preserve">et al.</w:t>
      </w:r>
      <w:r>
        <w:t xml:space="preserve">, 2020;</w:t>
      </w:r>
      <w:r>
        <w:t xml:space="preserve"> </w:t>
      </w:r>
      <w:r>
        <w:rPr>
          <w:bCs/>
          <w:b/>
        </w:rPr>
        <w:t xml:space="preserve">REFS</w:t>
      </w:r>
      <w:r>
        <w:t xml:space="preserve">,</w:t>
      </w:r>
      <w:r>
        <w:t xml:space="preserve"> </w:t>
      </w:r>
      <w:r>
        <w:rPr>
          <w:bCs/>
          <w:b/>
        </w:rPr>
        <w:t xml:space="preserve">tepley_vulnerability_2017?</w:t>
      </w:r>
      <w:r>
        <w:t xml:space="preserve">;</w:t>
      </w:r>
      <w:r>
        <w:t xml:space="preserve"> </w:t>
      </w:r>
      <w:r>
        <w:rPr>
          <w:bCs/>
          <w:b/>
        </w:rPr>
        <w:t xml:space="preserve">miller_alternative_2019?</w:t>
      </w:r>
      <w:r>
        <w:t xml:space="preserve">)</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w:t>
      </w:r>
      <w:r>
        <w:t xml:space="preserve"> </w:t>
      </w:r>
      <w:r>
        <w:rPr>
          <w:bCs/>
          <w:b/>
        </w:rPr>
        <w:t xml:space="preserve">REFS</w:t>
      </w:r>
      <w:r>
        <w:t xml:space="preserve">,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1"/>
    <w:bookmarkEnd w:id="52"/>
    <w:bookmarkStart w:id="56"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3"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The findings of this review reinforce the notion that representing vertical structuring, as can be done using cohort-based-models,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w:t>
      </w:r>
      <w:r>
        <w:t xml:space="preserve"> </w:t>
      </w:r>
      <w:r>
        <w:rPr>
          <w:bCs/>
          <w:b/>
        </w:rPr>
        <w:t xml:space="preserve">smithSeasonalDroughtrelatedChanges2019a?</w:t>
      </w:r>
      <w:r>
        <w:t xml:space="preserve">)</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 4 - 5), requires improved characterization of the functional response of leaf-level processes (Table 2, Fig.</w:t>
      </w:r>
      <w:r>
        <w:t xml:space="preserve"> </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3"/>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he temperature sensitivities of metabolism and woody growth vary across these vertical gradients.</w:t>
      </w:r>
      <w:r>
        <w:t xml:space="preserve"> </w:t>
      </w:r>
      <w:r>
        <w:t xml:space="preserve">The preponderance of available data suggest that while large canopy trees are the most vulnerable to warming when water is limited, understory trees may be more vulnerable under more mesic conditions, but more research is needed.</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1" w:name="references"/>
    <w:p>
      <w:pPr>
        <w:pStyle w:val="Heading2"/>
      </w:pPr>
      <w:r>
        <w:t xml:space="preserve">References</w:t>
      </w:r>
    </w:p>
    <w:bookmarkStart w:id="320"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0"/>
    <w:bookmarkStart w:id="9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1"/>
    <w:bookmarkStart w:id="92"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2"/>
    <w:bookmarkStart w:id="9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3"/>
    <w:bookmarkStart w:id="9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4"/>
    <w:bookmarkStart w:id="9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5"/>
    <w:bookmarkStart w:id="9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6"/>
    <w:bookmarkStart w:id="9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7"/>
    <w:bookmarkStart w:id="9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8"/>
    <w:bookmarkStart w:id="9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9"/>
    <w:bookmarkStart w:id="10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0"/>
    <w:bookmarkStart w:id="101"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1"/>
    <w:bookmarkStart w:id="102"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2"/>
    <w:bookmarkStart w:id="103"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3"/>
    <w:bookmarkStart w:id="10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4"/>
    <w:bookmarkStart w:id="1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5"/>
    <w:bookmarkStart w:id="10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6"/>
    <w:bookmarkStart w:id="10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7"/>
    <w:bookmarkStart w:id="10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8"/>
    <w:bookmarkStart w:id="10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9"/>
    <w:bookmarkStart w:id="11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0"/>
    <w:bookmarkStart w:id="11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1"/>
    <w:bookmarkStart w:id="112"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2"/>
    <w:bookmarkStart w:id="11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3"/>
    <w:bookmarkStart w:id="114"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4"/>
    <w:bookmarkStart w:id="11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5"/>
    <w:bookmarkStart w:id="116"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6"/>
    <w:bookmarkStart w:id="117"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7"/>
    <w:bookmarkStart w:id="11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8"/>
    <w:bookmarkStart w:id="11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9"/>
    <w:bookmarkStart w:id="12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0"/>
    <w:bookmarkStart w:id="12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1"/>
    <w:bookmarkStart w:id="122"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2"/>
    <w:bookmarkStart w:id="123"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3"/>
    <w:bookmarkStart w:id="124"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4"/>
    <w:bookmarkStart w:id="12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5"/>
    <w:bookmarkStart w:id="126"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26"/>
    <w:bookmarkStart w:id="127"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7"/>
    <w:bookmarkStart w:id="128"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8"/>
    <w:bookmarkStart w:id="129"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9"/>
    <w:bookmarkStart w:id="130"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0"/>
    <w:bookmarkStart w:id="131"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1"/>
    <w:bookmarkStart w:id="132"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2"/>
    <w:bookmarkStart w:id="13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3"/>
    <w:bookmarkStart w:id="134"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4"/>
    <w:bookmarkStart w:id="13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5"/>
    <w:bookmarkStart w:id="13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6"/>
    <w:bookmarkStart w:id="137"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7"/>
    <w:bookmarkStart w:id="138"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8"/>
    <w:bookmarkStart w:id="13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9"/>
    <w:bookmarkStart w:id="14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0"/>
    <w:bookmarkStart w:id="141"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1"/>
    <w:bookmarkStart w:id="14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2"/>
    <w:bookmarkStart w:id="14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3"/>
    <w:bookmarkStart w:id="14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4"/>
    <w:bookmarkStart w:id="14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5"/>
    <w:bookmarkStart w:id="14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6"/>
    <w:bookmarkStart w:id="14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7"/>
    <w:bookmarkStart w:id="14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8"/>
    <w:bookmarkStart w:id="149"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9"/>
    <w:bookmarkStart w:id="150"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0"/>
    <w:bookmarkStart w:id="151"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1"/>
    <w:bookmarkStart w:id="15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2"/>
    <w:bookmarkStart w:id="153"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3"/>
    <w:bookmarkStart w:id="154"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4"/>
    <w:bookmarkStart w:id="155"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5"/>
    <w:bookmarkStart w:id="156"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6"/>
    <w:bookmarkStart w:id="157"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7"/>
    <w:bookmarkStart w:id="15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8"/>
    <w:bookmarkStart w:id="15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59"/>
    <w:bookmarkStart w:id="16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0"/>
    <w:bookmarkStart w:id="16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1"/>
    <w:bookmarkStart w:id="16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2"/>
    <w:bookmarkStart w:id="16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3"/>
    <w:bookmarkStart w:id="16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4"/>
    <w:bookmarkStart w:id="1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5"/>
    <w:bookmarkStart w:id="1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6"/>
    <w:bookmarkStart w:id="167"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7"/>
    <w:bookmarkStart w:id="16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8"/>
    <w:bookmarkStart w:id="1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69"/>
    <w:bookmarkStart w:id="17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0"/>
    <w:bookmarkStart w:id="17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1"/>
    <w:bookmarkStart w:id="17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2"/>
    <w:bookmarkStart w:id="17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3"/>
    <w:bookmarkStart w:id="174"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4"/>
    <w:bookmarkStart w:id="17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5"/>
    <w:bookmarkStart w:id="17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6"/>
    <w:bookmarkStart w:id="177"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7"/>
    <w:bookmarkStart w:id="17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78"/>
    <w:bookmarkStart w:id="179"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79"/>
    <w:bookmarkStart w:id="180"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0"/>
    <w:bookmarkStart w:id="181"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1"/>
    <w:bookmarkStart w:id="182"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2"/>
    <w:bookmarkStart w:id="18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3"/>
    <w:bookmarkStart w:id="18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4"/>
    <w:bookmarkStart w:id="18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5"/>
    <w:bookmarkStart w:id="18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6"/>
    <w:bookmarkStart w:id="18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7"/>
    <w:bookmarkStart w:id="188"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88"/>
    <w:bookmarkStart w:id="18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89"/>
    <w:bookmarkStart w:id="19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0"/>
    <w:bookmarkStart w:id="19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1"/>
    <w:bookmarkStart w:id="192"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2"/>
    <w:bookmarkStart w:id="193"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3"/>
    <w:bookmarkStart w:id="194"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4"/>
    <w:bookmarkStart w:id="195"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5"/>
    <w:bookmarkStart w:id="19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6"/>
    <w:bookmarkStart w:id="197"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7"/>
    <w:bookmarkStart w:id="198"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98"/>
    <w:bookmarkStart w:id="199"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99"/>
    <w:bookmarkStart w:id="20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0"/>
    <w:bookmarkStart w:id="20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1"/>
    <w:bookmarkStart w:id="202"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2"/>
    <w:bookmarkStart w:id="203"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3"/>
    <w:bookmarkStart w:id="20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4"/>
    <w:bookmarkStart w:id="20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5"/>
    <w:bookmarkStart w:id="20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6"/>
    <w:bookmarkStart w:id="207"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7"/>
    <w:bookmarkStart w:id="208"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08"/>
    <w:bookmarkStart w:id="20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09"/>
    <w:bookmarkStart w:id="210"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0"/>
    <w:bookmarkStart w:id="211"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1"/>
    <w:bookmarkStart w:id="212"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2"/>
    <w:bookmarkStart w:id="21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3"/>
    <w:bookmarkStart w:id="214"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4"/>
    <w:bookmarkStart w:id="215"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5"/>
    <w:bookmarkStart w:id="216"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6"/>
    <w:bookmarkStart w:id="21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7"/>
    <w:bookmarkStart w:id="218"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18"/>
    <w:bookmarkStart w:id="219"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19"/>
    <w:bookmarkStart w:id="220"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20"/>
    <w:bookmarkStart w:id="221"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a</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1"/>
    <w:bookmarkStart w:id="22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2"/>
    <w:bookmarkStart w:id="22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b</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23"/>
    <w:bookmarkStart w:id="22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4"/>
    <w:bookmarkStart w:id="225"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5"/>
    <w:bookmarkStart w:id="22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6"/>
    <w:bookmarkStart w:id="22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7"/>
    <w:bookmarkStart w:id="22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8"/>
    <w:bookmarkStart w:id="22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29"/>
    <w:bookmarkStart w:id="230"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0"/>
    <w:bookmarkStart w:id="231"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1"/>
    <w:bookmarkStart w:id="232"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2"/>
    <w:bookmarkStart w:id="233"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3"/>
    <w:bookmarkStart w:id="234"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4"/>
    <w:bookmarkStart w:id="235"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5"/>
    <w:bookmarkStart w:id="236"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6"/>
    <w:bookmarkStart w:id="237"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7"/>
    <w:bookmarkStart w:id="238"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38"/>
    <w:bookmarkStart w:id="239"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39"/>
    <w:bookmarkStart w:id="240"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0"/>
    <w:bookmarkStart w:id="24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1"/>
    <w:bookmarkStart w:id="24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2"/>
    <w:bookmarkStart w:id="2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3"/>
    <w:bookmarkStart w:id="244"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4"/>
    <w:bookmarkStart w:id="245"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5"/>
    <w:bookmarkStart w:id="246"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6"/>
    <w:bookmarkStart w:id="24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7"/>
    <w:bookmarkStart w:id="248"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48"/>
    <w:bookmarkStart w:id="24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49"/>
    <w:bookmarkStart w:id="25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0"/>
    <w:bookmarkStart w:id="251"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1"/>
    <w:bookmarkStart w:id="25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2"/>
    <w:bookmarkStart w:id="253"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3"/>
    <w:bookmarkStart w:id="254"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4"/>
    <w:bookmarkStart w:id="255"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5"/>
    <w:bookmarkStart w:id="25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6"/>
    <w:bookmarkStart w:id="25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7"/>
    <w:bookmarkStart w:id="258"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58"/>
    <w:bookmarkStart w:id="259"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59"/>
    <w:bookmarkStart w:id="260"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0"/>
    <w:bookmarkStart w:id="261"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1"/>
    <w:bookmarkStart w:id="26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2"/>
    <w:bookmarkStart w:id="26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63"/>
    <w:bookmarkStart w:id="264"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4"/>
    <w:bookmarkStart w:id="265"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5"/>
    <w:bookmarkStart w:id="26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6"/>
    <w:bookmarkStart w:id="267"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7"/>
    <w:bookmarkStart w:id="26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68"/>
    <w:bookmarkStart w:id="269"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69"/>
    <w:bookmarkStart w:id="270"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0"/>
    <w:bookmarkStart w:id="27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1"/>
    <w:bookmarkStart w:id="272"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2"/>
    <w:bookmarkStart w:id="27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3"/>
    <w:bookmarkStart w:id="27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4"/>
    <w:bookmarkStart w:id="27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5"/>
    <w:bookmarkStart w:id="276"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6"/>
    <w:bookmarkStart w:id="27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77"/>
    <w:bookmarkStart w:id="278"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78"/>
    <w:bookmarkStart w:id="27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79"/>
    <w:bookmarkStart w:id="280"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0"/>
    <w:bookmarkStart w:id="281"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1"/>
    <w:bookmarkStart w:id="28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2"/>
    <w:bookmarkStart w:id="283"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3"/>
    <w:bookmarkStart w:id="28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4"/>
    <w:bookmarkStart w:id="28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5"/>
    <w:bookmarkStart w:id="286"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6"/>
    <w:bookmarkStart w:id="287"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87"/>
    <w:bookmarkStart w:id="288"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88"/>
    <w:bookmarkStart w:id="289"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89"/>
    <w:bookmarkStart w:id="290"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0"/>
    <w:bookmarkStart w:id="291"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1"/>
    <w:bookmarkStart w:id="292"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2"/>
    <w:bookmarkStart w:id="293"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3"/>
    <w:bookmarkStart w:id="294"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4"/>
    <w:bookmarkStart w:id="29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5"/>
    <w:bookmarkStart w:id="29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6"/>
    <w:bookmarkStart w:id="29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97"/>
    <w:bookmarkStart w:id="29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98"/>
    <w:bookmarkStart w:id="299"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99"/>
    <w:bookmarkStart w:id="300"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0"/>
    <w:bookmarkStart w:id="30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1"/>
    <w:bookmarkStart w:id="30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2"/>
    <w:bookmarkStart w:id="30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3"/>
    <w:bookmarkStart w:id="30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4"/>
    <w:bookmarkStart w:id="30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5"/>
    <w:bookmarkStart w:id="306"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6"/>
    <w:bookmarkStart w:id="307"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07"/>
    <w:bookmarkStart w:id="308"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08"/>
    <w:bookmarkStart w:id="309"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09"/>
    <w:bookmarkStart w:id="31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0"/>
    <w:bookmarkStart w:id="31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1"/>
    <w:bookmarkStart w:id="312"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2"/>
    <w:bookmarkStart w:id="313"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3"/>
    <w:bookmarkStart w:id="314"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4"/>
    <w:bookmarkStart w:id="315"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5"/>
    <w:bookmarkStart w:id="316"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6"/>
    <w:bookmarkStart w:id="317"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17"/>
    <w:bookmarkStart w:id="318"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18"/>
    <w:bookmarkStart w:id="319"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15:40:14Z</dcterms:created>
  <dcterms:modified xsi:type="dcterms:W3CDTF">2021-10-01T15: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